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E188B8B" w14:textId="3B1BD8FA" w:rsidR="00494823" w:rsidRPr="00EA5CCF" w:rsidRDefault="00494823" w:rsidP="00EA5CCF">
      <w:pPr>
        <w:rPr>
          <w:rFonts w:ascii="Times New Roman" w:hAnsi="Times New Roman" w:cs="Times New Roman"/>
          <w:szCs w:val="24"/>
        </w:rPr>
      </w:pPr>
      <w:r w:rsidRPr="00494823">
        <w:rPr>
          <w:rFonts w:ascii="Times New Roman" w:hAnsi="Times New Roman" w:cs="Times New Roman"/>
          <w:color w:val="000000"/>
          <w:spacing w:val="8"/>
          <w:szCs w:val="24"/>
          <w:lang w:eastAsia="en-US"/>
        </w:rPr>
        <w:t>Prepare an </w:t>
      </w:r>
      <w:r w:rsidRPr="00494823">
        <w:rPr>
          <w:rFonts w:ascii="Times New Roman" w:hAnsi="Times New Roman" w:cs="Times New Roman"/>
          <w:bCs/>
          <w:color w:val="000000"/>
          <w:spacing w:val="8"/>
          <w:szCs w:val="24"/>
          <w:lang w:eastAsia="en-US"/>
        </w:rPr>
        <w:t>8-page Final Research Paper</w:t>
      </w:r>
      <w:r w:rsidRPr="00494823">
        <w:rPr>
          <w:rFonts w:ascii="Times New Roman" w:hAnsi="Times New Roman" w:cs="Times New Roman"/>
          <w:color w:val="000000"/>
          <w:spacing w:val="8"/>
          <w:szCs w:val="24"/>
          <w:lang w:eastAsia="en-US"/>
        </w:rPr>
        <w:t> in which you choose an area of research that is relevant and pertinent to family therapy. You may choose any topic within the domain of this course which most fascinates or interests you; but keep in mind that the topic MUST be justified by your understanding of the theory and practice of family therapy.  You are encouraged to illustrate your understanding by giving examples from your own life that supports your research.</w:t>
      </w:r>
    </w:p>
    <w:p w14:paraId="72E5D611" w14:textId="77777777" w:rsidR="00EA5CCF" w:rsidRDefault="00EA5CCF" w:rsidP="00EA5CCF">
      <w:pPr>
        <w:spacing w:after="240" w:line="480" w:lineRule="auto"/>
        <w:rPr>
          <w:rFonts w:ascii="Times New Roman" w:hAnsi="Times New Roman" w:cs="Times New Roman"/>
          <w:bCs/>
          <w:color w:val="000000"/>
          <w:spacing w:val="8"/>
          <w:szCs w:val="24"/>
          <w:lang w:eastAsia="en-US"/>
        </w:rPr>
      </w:pPr>
    </w:p>
    <w:p w14:paraId="5EADFF41" w14:textId="77777777" w:rsidR="00494823" w:rsidRPr="00494823" w:rsidRDefault="00494823" w:rsidP="00EA5CCF">
      <w:pPr>
        <w:spacing w:after="240" w:line="480" w:lineRule="auto"/>
        <w:rPr>
          <w:rFonts w:ascii="Times New Roman" w:hAnsi="Times New Roman" w:cs="Times New Roman"/>
          <w:color w:val="000000"/>
          <w:spacing w:val="8"/>
          <w:szCs w:val="24"/>
          <w:lang w:eastAsia="en-US"/>
        </w:rPr>
      </w:pPr>
      <w:r w:rsidRPr="00494823">
        <w:rPr>
          <w:rFonts w:ascii="Times New Roman" w:hAnsi="Times New Roman" w:cs="Times New Roman"/>
          <w:bCs/>
          <w:color w:val="000000"/>
          <w:spacing w:val="8"/>
          <w:szCs w:val="24"/>
          <w:lang w:eastAsia="en-US"/>
        </w:rPr>
        <w:t>Your paper must be 8 pages </w:t>
      </w:r>
      <w:r w:rsidRPr="00494823">
        <w:rPr>
          <w:rFonts w:ascii="Times New Roman" w:hAnsi="Times New Roman" w:cs="Times New Roman"/>
          <w:bCs/>
          <w:i/>
          <w:iCs/>
          <w:color w:val="000000"/>
          <w:spacing w:val="8"/>
          <w:szCs w:val="24"/>
          <w:lang w:eastAsia="en-US"/>
        </w:rPr>
        <w:t>plus </w:t>
      </w:r>
      <w:r w:rsidRPr="00494823">
        <w:rPr>
          <w:rFonts w:ascii="Times New Roman" w:hAnsi="Times New Roman" w:cs="Times New Roman"/>
          <w:bCs/>
          <w:color w:val="000000"/>
          <w:spacing w:val="8"/>
          <w:szCs w:val="24"/>
          <w:lang w:eastAsia="en-US"/>
        </w:rPr>
        <w:t>a title and reference page</w:t>
      </w:r>
      <w:r w:rsidRPr="00494823">
        <w:rPr>
          <w:rFonts w:ascii="Times New Roman" w:hAnsi="Times New Roman" w:cs="Times New Roman"/>
          <w:color w:val="000000"/>
          <w:spacing w:val="8"/>
          <w:szCs w:val="24"/>
          <w:lang w:eastAsia="en-US"/>
        </w:rPr>
        <w:br/>
      </w:r>
      <w:r w:rsidRPr="00494823">
        <w:rPr>
          <w:rFonts w:ascii="Times New Roman" w:hAnsi="Times New Roman" w:cs="Times New Roman"/>
          <w:color w:val="000000"/>
          <w:spacing w:val="8"/>
          <w:szCs w:val="24"/>
          <w:lang w:eastAsia="en-US"/>
        </w:rPr>
        <w:br/>
        <w:t>Select a </w:t>
      </w:r>
      <w:r w:rsidRPr="00494823">
        <w:rPr>
          <w:rFonts w:ascii="Times New Roman" w:hAnsi="Times New Roman" w:cs="Times New Roman"/>
          <w:bCs/>
          <w:color w:val="000000"/>
          <w:spacing w:val="8"/>
          <w:szCs w:val="24"/>
          <w:lang w:eastAsia="en-US"/>
        </w:rPr>
        <w:t>five (5) current research articles*</w:t>
      </w:r>
      <w:r w:rsidRPr="00494823">
        <w:rPr>
          <w:rFonts w:ascii="Times New Roman" w:hAnsi="Times New Roman" w:cs="Times New Roman"/>
          <w:color w:val="000000"/>
          <w:spacing w:val="8"/>
          <w:szCs w:val="24"/>
          <w:lang w:eastAsia="en-US"/>
        </w:rPr>
        <w:t> taken from scholarly journals (online or hard copy) on your selected topic.</w:t>
      </w:r>
    </w:p>
    <w:p w14:paraId="54263D73" w14:textId="765249DA" w:rsidR="00494823" w:rsidRPr="00494823" w:rsidRDefault="00494823" w:rsidP="00EA5CCF">
      <w:pPr>
        <w:spacing w:after="240" w:line="480" w:lineRule="auto"/>
        <w:rPr>
          <w:rFonts w:ascii="Times New Roman" w:hAnsi="Times New Roman" w:cs="Times New Roman"/>
          <w:color w:val="000000"/>
          <w:spacing w:val="8"/>
          <w:szCs w:val="24"/>
          <w:lang w:eastAsia="en-US"/>
        </w:rPr>
      </w:pPr>
      <w:bookmarkStart w:id="0" w:name="_GoBack"/>
      <w:bookmarkEnd w:id="0"/>
      <w:r w:rsidRPr="00494823">
        <w:rPr>
          <w:rFonts w:ascii="Times New Roman" w:hAnsi="Times New Roman" w:cs="Times New Roman"/>
          <w:bCs/>
          <w:i/>
          <w:iCs/>
          <w:color w:val="000000"/>
          <w:spacing w:val="8"/>
          <w:szCs w:val="24"/>
          <w:lang w:eastAsia="en-US"/>
        </w:rPr>
        <w:t>This is a research-based paper.</w:t>
      </w:r>
      <w:r w:rsidRPr="00494823">
        <w:rPr>
          <w:rFonts w:ascii="Times New Roman" w:hAnsi="Times New Roman" w:cs="Times New Roman"/>
          <w:color w:val="000000"/>
          <w:spacing w:val="8"/>
          <w:szCs w:val="24"/>
          <w:lang w:eastAsia="en-US"/>
        </w:rPr>
        <w:t> </w:t>
      </w:r>
      <w:r w:rsidRPr="00494823">
        <w:rPr>
          <w:rFonts w:ascii="Times New Roman" w:hAnsi="Times New Roman" w:cs="Times New Roman"/>
          <w:color w:val="000000"/>
          <w:spacing w:val="8"/>
          <w:szCs w:val="24"/>
          <w:lang w:eastAsia="en-US"/>
        </w:rPr>
        <w:br/>
      </w:r>
      <w:r w:rsidRPr="00494823">
        <w:rPr>
          <w:rFonts w:ascii="Times New Roman" w:hAnsi="Times New Roman" w:cs="Times New Roman"/>
          <w:color w:val="000000"/>
          <w:spacing w:val="8"/>
          <w:szCs w:val="24"/>
          <w:lang w:eastAsia="en-US"/>
        </w:rPr>
        <w:br/>
      </w:r>
    </w:p>
    <w:p w14:paraId="5A1040A3" w14:textId="77777777" w:rsidR="00494823" w:rsidRPr="00494823" w:rsidRDefault="00494823" w:rsidP="00494823">
      <w:pPr>
        <w:spacing w:line="480" w:lineRule="auto"/>
        <w:rPr>
          <w:rFonts w:ascii="Times New Roman" w:eastAsia="Times New Roman" w:hAnsi="Times New Roman" w:cs="Times New Roman"/>
          <w:szCs w:val="24"/>
          <w:lang w:eastAsia="en-US"/>
        </w:rPr>
      </w:pPr>
    </w:p>
    <w:p w14:paraId="057E5605" w14:textId="77777777" w:rsidR="002A4D0E" w:rsidRPr="002A4D0E" w:rsidRDefault="002A4D0E" w:rsidP="002A4D0E">
      <w:pPr>
        <w:rPr>
          <w:rFonts w:ascii="Times New Roman" w:eastAsia="Times New Roman" w:hAnsi="Times New Roman" w:cs="Times New Roman"/>
          <w:szCs w:val="24"/>
        </w:rPr>
      </w:pPr>
    </w:p>
    <w:p w14:paraId="7D84779B" w14:textId="77777777" w:rsidR="00997813" w:rsidRPr="00997813" w:rsidRDefault="00997813" w:rsidP="00324433">
      <w:pPr>
        <w:pStyle w:val="NoSpacing"/>
        <w:spacing w:line="480" w:lineRule="auto"/>
        <w:rPr>
          <w:rFonts w:ascii="Times New Roman" w:hAnsi="Times New Roman" w:cs="Times New Roman"/>
          <w:sz w:val="24"/>
          <w:szCs w:val="24"/>
        </w:rPr>
      </w:pPr>
    </w:p>
    <w:p w14:paraId="5DED8039" w14:textId="77777777" w:rsidR="00997813" w:rsidRPr="00997813" w:rsidRDefault="00997813" w:rsidP="00324433">
      <w:pPr>
        <w:pStyle w:val="NoSpacing"/>
        <w:spacing w:line="480" w:lineRule="auto"/>
        <w:rPr>
          <w:rFonts w:ascii="Times New Roman" w:hAnsi="Times New Roman" w:cs="Times New Roman"/>
          <w:sz w:val="24"/>
          <w:szCs w:val="24"/>
        </w:rPr>
      </w:pPr>
    </w:p>
    <w:p w14:paraId="7B5D01EA" w14:textId="77777777" w:rsidR="00997813" w:rsidRPr="00997813" w:rsidRDefault="00997813" w:rsidP="00324433">
      <w:pPr>
        <w:pStyle w:val="NoSpacing"/>
        <w:spacing w:line="480" w:lineRule="auto"/>
        <w:rPr>
          <w:rFonts w:ascii="Times New Roman" w:hAnsi="Times New Roman" w:cs="Times New Roman"/>
          <w:sz w:val="24"/>
          <w:szCs w:val="24"/>
        </w:rPr>
      </w:pPr>
    </w:p>
    <w:p w14:paraId="3A1F6DD6" w14:textId="77777777" w:rsidR="00997813" w:rsidRPr="00997813" w:rsidRDefault="00997813" w:rsidP="00324433">
      <w:pPr>
        <w:pStyle w:val="NoSpacing"/>
        <w:spacing w:line="480" w:lineRule="auto"/>
        <w:rPr>
          <w:rFonts w:ascii="Times New Roman" w:hAnsi="Times New Roman" w:cs="Times New Roman"/>
          <w:sz w:val="24"/>
          <w:szCs w:val="24"/>
        </w:rPr>
      </w:pPr>
    </w:p>
    <w:p w14:paraId="62C58015" w14:textId="77777777" w:rsidR="00997813" w:rsidRPr="00997813" w:rsidRDefault="00997813" w:rsidP="00324433">
      <w:pPr>
        <w:pStyle w:val="NoSpacing"/>
        <w:spacing w:line="480" w:lineRule="auto"/>
        <w:rPr>
          <w:rFonts w:ascii="Times New Roman" w:hAnsi="Times New Roman" w:cs="Times New Roman"/>
          <w:sz w:val="24"/>
          <w:szCs w:val="24"/>
        </w:rPr>
      </w:pPr>
    </w:p>
    <w:p w14:paraId="4DCFA18F" w14:textId="77777777" w:rsidR="00997813" w:rsidRPr="00997813" w:rsidRDefault="00997813" w:rsidP="00324433">
      <w:pPr>
        <w:pStyle w:val="NoSpacing"/>
        <w:spacing w:line="480" w:lineRule="auto"/>
        <w:rPr>
          <w:rFonts w:ascii="Times New Roman" w:hAnsi="Times New Roman" w:cs="Times New Roman"/>
          <w:sz w:val="24"/>
          <w:szCs w:val="24"/>
        </w:rPr>
      </w:pPr>
    </w:p>
    <w:p w14:paraId="3175D56C" w14:textId="77777777" w:rsidR="00997813" w:rsidRPr="00997813" w:rsidRDefault="00997813" w:rsidP="00324433">
      <w:pPr>
        <w:pStyle w:val="NoSpacing"/>
        <w:spacing w:line="480" w:lineRule="auto"/>
        <w:rPr>
          <w:rFonts w:ascii="Times New Roman" w:hAnsi="Times New Roman" w:cs="Times New Roman"/>
          <w:sz w:val="24"/>
          <w:szCs w:val="24"/>
        </w:rPr>
      </w:pPr>
    </w:p>
    <w:p w14:paraId="10896E59" w14:textId="77777777" w:rsidR="00997813" w:rsidRPr="00997813" w:rsidRDefault="00997813" w:rsidP="00324433">
      <w:pPr>
        <w:pStyle w:val="NoSpacing"/>
        <w:spacing w:line="480" w:lineRule="auto"/>
        <w:rPr>
          <w:rFonts w:ascii="Times New Roman" w:hAnsi="Times New Roman" w:cs="Times New Roman"/>
          <w:sz w:val="24"/>
          <w:szCs w:val="24"/>
        </w:rPr>
      </w:pPr>
    </w:p>
    <w:p w14:paraId="4731BAFE" w14:textId="77777777" w:rsidR="00527F89" w:rsidRPr="00997244" w:rsidRDefault="00527F89" w:rsidP="00997244">
      <w:pPr>
        <w:pStyle w:val="NoSpacing"/>
        <w:ind w:left="720" w:hanging="720"/>
        <w:rPr>
          <w:rFonts w:ascii="Times New Roman" w:hAnsi="Times New Roman" w:cs="Times New Roman"/>
          <w:sz w:val="24"/>
          <w:szCs w:val="24"/>
          <w:lang w:val="en"/>
        </w:rPr>
      </w:pPr>
    </w:p>
    <w:sectPr w:rsidR="00527F89" w:rsidRPr="00997244" w:rsidSect="004312F5">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77D89A1" w14:textId="77777777" w:rsidR="00982FBF" w:rsidRDefault="00982FBF" w:rsidP="00DE36E4">
      <w:r>
        <w:separator/>
      </w:r>
    </w:p>
  </w:endnote>
  <w:endnote w:type="continuationSeparator" w:id="0">
    <w:p w14:paraId="353851CD" w14:textId="77777777" w:rsidR="00982FBF" w:rsidRDefault="00982FBF" w:rsidP="00DE36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ＭＳ 明朝">
    <w:charset w:val="80"/>
    <w:family w:val="auto"/>
    <w:pitch w:val="variable"/>
    <w:sig w:usb0="E00002FF" w:usb1="6AC7FDFB" w:usb2="08000012" w:usb3="00000000" w:csb0="0002009F" w:csb1="00000000"/>
  </w:font>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EF" w:usb1="C0007841" w:usb2="00000009" w:usb3="00000000" w:csb0="000001FF" w:csb1="00000000"/>
  </w:font>
  <w:font w:name="ＭＳ ゴシック">
    <w:charset w:val="80"/>
    <w:family w:val="auto"/>
    <w:pitch w:val="variable"/>
    <w:sig w:usb0="E00002FF" w:usb1="6AC7FDFB" w:usb2="08000012" w:usb3="00000000" w:csb0="0002009F" w:csb1="00000000"/>
  </w:font>
  <w:font w:name="Calibri">
    <w:panose1 w:val="020F0502020204030204"/>
    <w:charset w:val="00"/>
    <w:family w:val="auto"/>
    <w:pitch w:val="variable"/>
    <w:sig w:usb0="E00002FF" w:usb1="4000ACFF" w:usb2="00000001"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81CBECE" w14:textId="77777777" w:rsidR="00982FBF" w:rsidRDefault="00982FBF" w:rsidP="00DE36E4">
      <w:r>
        <w:separator/>
      </w:r>
    </w:p>
  </w:footnote>
  <w:footnote w:type="continuationSeparator" w:id="0">
    <w:p w14:paraId="346E53A3" w14:textId="77777777" w:rsidR="00982FBF" w:rsidRDefault="00982FBF" w:rsidP="00DE36E4">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DB708B" w14:textId="103797C7" w:rsidR="00DE36E4" w:rsidRDefault="00DE36E4" w:rsidP="00932C26">
    <w:pPr>
      <w:pStyle w:val="Header"/>
      <w:tabs>
        <w:tab w:val="clear" w:pos="8640"/>
        <w:tab w:val="right" w:pos="9180"/>
      </w:tabs>
      <w:spacing w:line="480" w:lineRule="auto"/>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9BC5CB" w14:textId="1390F9E3" w:rsidR="004312F5" w:rsidRPr="004312F5" w:rsidRDefault="004312F5" w:rsidP="00932C26">
    <w:pPr>
      <w:pStyle w:val="Header"/>
      <w:tabs>
        <w:tab w:val="clear" w:pos="8640"/>
        <w:tab w:val="right" w:pos="9180"/>
      </w:tabs>
      <w:spacing w:line="480" w:lineRule="auto"/>
      <w:rPr>
        <w:rFonts w:ascii="Times New Roman" w:hAnsi="Times New Roman" w:cs="Times New Roman"/>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defaultTabStop w:val="720"/>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LGwtLQwMTIyMTWzNDRW0lEKTi0uzszPAykwrAUARcnjXiwAAAA="/>
  </w:docVars>
  <w:rsids>
    <w:rsidRoot w:val="00DE36E4"/>
    <w:rsid w:val="00002E57"/>
    <w:rsid w:val="000215E9"/>
    <w:rsid w:val="000235BA"/>
    <w:rsid w:val="00023F91"/>
    <w:rsid w:val="00024071"/>
    <w:rsid w:val="00044BB5"/>
    <w:rsid w:val="000515C1"/>
    <w:rsid w:val="00060A68"/>
    <w:rsid w:val="000A2D04"/>
    <w:rsid w:val="000B1096"/>
    <w:rsid w:val="000B1FBD"/>
    <w:rsid w:val="000B2AE1"/>
    <w:rsid w:val="000C35A6"/>
    <w:rsid w:val="000D09F3"/>
    <w:rsid w:val="000D2DBC"/>
    <w:rsid w:val="000D599E"/>
    <w:rsid w:val="000F273E"/>
    <w:rsid w:val="00123F9D"/>
    <w:rsid w:val="001446BA"/>
    <w:rsid w:val="00174AEA"/>
    <w:rsid w:val="001B2FE7"/>
    <w:rsid w:val="001B7F57"/>
    <w:rsid w:val="00214458"/>
    <w:rsid w:val="002202EA"/>
    <w:rsid w:val="00224125"/>
    <w:rsid w:val="00236618"/>
    <w:rsid w:val="002561AA"/>
    <w:rsid w:val="0025725C"/>
    <w:rsid w:val="00261BF4"/>
    <w:rsid w:val="002718B6"/>
    <w:rsid w:val="002729CB"/>
    <w:rsid w:val="00273FE1"/>
    <w:rsid w:val="002822BD"/>
    <w:rsid w:val="00290CE8"/>
    <w:rsid w:val="002A4D0E"/>
    <w:rsid w:val="002B0420"/>
    <w:rsid w:val="002C5CD5"/>
    <w:rsid w:val="002C7781"/>
    <w:rsid w:val="002D2DA6"/>
    <w:rsid w:val="00301AF9"/>
    <w:rsid w:val="00307B4D"/>
    <w:rsid w:val="003135D5"/>
    <w:rsid w:val="00324433"/>
    <w:rsid w:val="00337169"/>
    <w:rsid w:val="003631D2"/>
    <w:rsid w:val="0037683D"/>
    <w:rsid w:val="003921F3"/>
    <w:rsid w:val="003946AE"/>
    <w:rsid w:val="00394DB4"/>
    <w:rsid w:val="003A2807"/>
    <w:rsid w:val="003E0C31"/>
    <w:rsid w:val="003E4B34"/>
    <w:rsid w:val="004312F5"/>
    <w:rsid w:val="004350DC"/>
    <w:rsid w:val="00436BA2"/>
    <w:rsid w:val="00462716"/>
    <w:rsid w:val="0047007F"/>
    <w:rsid w:val="00472040"/>
    <w:rsid w:val="0047600E"/>
    <w:rsid w:val="0047675E"/>
    <w:rsid w:val="00482931"/>
    <w:rsid w:val="00491BC1"/>
    <w:rsid w:val="00494823"/>
    <w:rsid w:val="004A12CA"/>
    <w:rsid w:val="004A1EBB"/>
    <w:rsid w:val="004A4C80"/>
    <w:rsid w:val="004B4794"/>
    <w:rsid w:val="004C0925"/>
    <w:rsid w:val="004C60DD"/>
    <w:rsid w:val="004D517F"/>
    <w:rsid w:val="004F14F7"/>
    <w:rsid w:val="0050044A"/>
    <w:rsid w:val="00516F7B"/>
    <w:rsid w:val="00524DE4"/>
    <w:rsid w:val="00527F89"/>
    <w:rsid w:val="00531B80"/>
    <w:rsid w:val="005507EF"/>
    <w:rsid w:val="00550BC7"/>
    <w:rsid w:val="00561AFF"/>
    <w:rsid w:val="005665B7"/>
    <w:rsid w:val="00576615"/>
    <w:rsid w:val="005B2256"/>
    <w:rsid w:val="005B711A"/>
    <w:rsid w:val="005E2733"/>
    <w:rsid w:val="005E3D7B"/>
    <w:rsid w:val="005E4FC4"/>
    <w:rsid w:val="005F7957"/>
    <w:rsid w:val="00611270"/>
    <w:rsid w:val="006557ED"/>
    <w:rsid w:val="00666C65"/>
    <w:rsid w:val="00681A1B"/>
    <w:rsid w:val="006B1B8E"/>
    <w:rsid w:val="006B5E4E"/>
    <w:rsid w:val="00702856"/>
    <w:rsid w:val="00707697"/>
    <w:rsid w:val="007107A8"/>
    <w:rsid w:val="00731C78"/>
    <w:rsid w:val="0074071D"/>
    <w:rsid w:val="0074083C"/>
    <w:rsid w:val="00766DBF"/>
    <w:rsid w:val="00770D75"/>
    <w:rsid w:val="00775565"/>
    <w:rsid w:val="0078118F"/>
    <w:rsid w:val="00783184"/>
    <w:rsid w:val="00795754"/>
    <w:rsid w:val="007B5484"/>
    <w:rsid w:val="007B59C0"/>
    <w:rsid w:val="007F003D"/>
    <w:rsid w:val="007F3274"/>
    <w:rsid w:val="0081172E"/>
    <w:rsid w:val="0081418D"/>
    <w:rsid w:val="00864B24"/>
    <w:rsid w:val="00894A63"/>
    <w:rsid w:val="00895165"/>
    <w:rsid w:val="008E77A7"/>
    <w:rsid w:val="00917940"/>
    <w:rsid w:val="00932C26"/>
    <w:rsid w:val="00933019"/>
    <w:rsid w:val="009417D0"/>
    <w:rsid w:val="00951E9D"/>
    <w:rsid w:val="00960F91"/>
    <w:rsid w:val="0098234F"/>
    <w:rsid w:val="00982FBF"/>
    <w:rsid w:val="00991620"/>
    <w:rsid w:val="00997244"/>
    <w:rsid w:val="00997813"/>
    <w:rsid w:val="009D249A"/>
    <w:rsid w:val="009D56D9"/>
    <w:rsid w:val="009E4807"/>
    <w:rsid w:val="009E7D00"/>
    <w:rsid w:val="009F17CC"/>
    <w:rsid w:val="00A06E46"/>
    <w:rsid w:val="00A212A0"/>
    <w:rsid w:val="00A30764"/>
    <w:rsid w:val="00A42066"/>
    <w:rsid w:val="00A4728A"/>
    <w:rsid w:val="00A53787"/>
    <w:rsid w:val="00A6126A"/>
    <w:rsid w:val="00A62B54"/>
    <w:rsid w:val="00A74F26"/>
    <w:rsid w:val="00A860DF"/>
    <w:rsid w:val="00A92E8B"/>
    <w:rsid w:val="00AB03A8"/>
    <w:rsid w:val="00AB5F6B"/>
    <w:rsid w:val="00AC0D19"/>
    <w:rsid w:val="00AC0E6B"/>
    <w:rsid w:val="00AC0E87"/>
    <w:rsid w:val="00AC3419"/>
    <w:rsid w:val="00AC5BB0"/>
    <w:rsid w:val="00AD0C9A"/>
    <w:rsid w:val="00AE2150"/>
    <w:rsid w:val="00B02C83"/>
    <w:rsid w:val="00B217FD"/>
    <w:rsid w:val="00B27191"/>
    <w:rsid w:val="00B42820"/>
    <w:rsid w:val="00B43A3D"/>
    <w:rsid w:val="00B46376"/>
    <w:rsid w:val="00B54B84"/>
    <w:rsid w:val="00B61B4E"/>
    <w:rsid w:val="00B62164"/>
    <w:rsid w:val="00B87D1D"/>
    <w:rsid w:val="00BB4C53"/>
    <w:rsid w:val="00BF5869"/>
    <w:rsid w:val="00C03EA0"/>
    <w:rsid w:val="00C25D09"/>
    <w:rsid w:val="00C27D1F"/>
    <w:rsid w:val="00C3737B"/>
    <w:rsid w:val="00C45245"/>
    <w:rsid w:val="00C81307"/>
    <w:rsid w:val="00CA53F4"/>
    <w:rsid w:val="00CA7E7A"/>
    <w:rsid w:val="00CB7759"/>
    <w:rsid w:val="00CC608F"/>
    <w:rsid w:val="00CD24F4"/>
    <w:rsid w:val="00D06E2A"/>
    <w:rsid w:val="00D22320"/>
    <w:rsid w:val="00D27C22"/>
    <w:rsid w:val="00D30EFD"/>
    <w:rsid w:val="00D42D3F"/>
    <w:rsid w:val="00D450E9"/>
    <w:rsid w:val="00D7008D"/>
    <w:rsid w:val="00D804A2"/>
    <w:rsid w:val="00DB3328"/>
    <w:rsid w:val="00DC088A"/>
    <w:rsid w:val="00DE36E4"/>
    <w:rsid w:val="00DE3D39"/>
    <w:rsid w:val="00DF5929"/>
    <w:rsid w:val="00E05F3B"/>
    <w:rsid w:val="00E27A1F"/>
    <w:rsid w:val="00E6787C"/>
    <w:rsid w:val="00E73368"/>
    <w:rsid w:val="00E77FCF"/>
    <w:rsid w:val="00E9570F"/>
    <w:rsid w:val="00EA4516"/>
    <w:rsid w:val="00EA5CCF"/>
    <w:rsid w:val="00EA5F4A"/>
    <w:rsid w:val="00EA6D62"/>
    <w:rsid w:val="00EB071E"/>
    <w:rsid w:val="00ED015C"/>
    <w:rsid w:val="00EE34F1"/>
    <w:rsid w:val="00EE4A67"/>
    <w:rsid w:val="00EF217C"/>
    <w:rsid w:val="00F344C9"/>
    <w:rsid w:val="00F42122"/>
    <w:rsid w:val="00F534D8"/>
    <w:rsid w:val="00F54B83"/>
    <w:rsid w:val="00F61BC6"/>
    <w:rsid w:val="00F669EE"/>
    <w:rsid w:val="00F769A9"/>
    <w:rsid w:val="00FC3629"/>
    <w:rsid w:val="00FC5E6C"/>
    <w:rsid w:val="00FC6797"/>
    <w:rsid w:val="00FD4742"/>
    <w:rsid w:val="00FD7DAA"/>
    <w:rsid w:val="00FF1BDA"/>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oNotEmbedSmartTags/>
  <w:decimalSymbol w:val="."/>
  <w:listSeparator w:val=","/>
  <w14:docId w14:val="6AE48742"/>
  <w15:docId w15:val="{9AF05B25-93A9-4BDD-BB95-4C46ABDA03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ja-JP" w:bidi="ar-SA"/>
      </w:rPr>
    </w:rPrDefault>
    <w:pPrDefault/>
  </w:docDefaults>
  <w:latentStyles w:defLockedState="0" w:defUIPriority="99" w:defSemiHidden="0" w:defUnhideWhenUsed="0" w:defQFormat="0" w:count="38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36E4"/>
    <w:pPr>
      <w:tabs>
        <w:tab w:val="center" w:pos="4320"/>
        <w:tab w:val="right" w:pos="8640"/>
      </w:tabs>
    </w:pPr>
  </w:style>
  <w:style w:type="character" w:customStyle="1" w:styleId="HeaderChar">
    <w:name w:val="Header Char"/>
    <w:basedOn w:val="DefaultParagraphFont"/>
    <w:link w:val="Header"/>
    <w:uiPriority w:val="99"/>
    <w:rsid w:val="00DE36E4"/>
    <w:rPr>
      <w:sz w:val="24"/>
    </w:rPr>
  </w:style>
  <w:style w:type="paragraph" w:styleId="Footer">
    <w:name w:val="footer"/>
    <w:basedOn w:val="Normal"/>
    <w:link w:val="FooterChar"/>
    <w:uiPriority w:val="99"/>
    <w:unhideWhenUsed/>
    <w:rsid w:val="00DE36E4"/>
    <w:pPr>
      <w:tabs>
        <w:tab w:val="center" w:pos="4320"/>
        <w:tab w:val="right" w:pos="8640"/>
      </w:tabs>
    </w:pPr>
  </w:style>
  <w:style w:type="character" w:customStyle="1" w:styleId="FooterChar">
    <w:name w:val="Footer Char"/>
    <w:basedOn w:val="DefaultParagraphFont"/>
    <w:link w:val="Footer"/>
    <w:uiPriority w:val="99"/>
    <w:rsid w:val="00DE36E4"/>
    <w:rPr>
      <w:sz w:val="24"/>
    </w:rPr>
  </w:style>
  <w:style w:type="character" w:styleId="PageNumber">
    <w:name w:val="page number"/>
    <w:basedOn w:val="DefaultParagraphFont"/>
    <w:uiPriority w:val="99"/>
    <w:semiHidden/>
    <w:unhideWhenUsed/>
    <w:rsid w:val="00DE36E4"/>
  </w:style>
  <w:style w:type="paragraph" w:styleId="NoSpacing">
    <w:name w:val="No Spacing"/>
    <w:uiPriority w:val="1"/>
    <w:qFormat/>
    <w:rsid w:val="00731C78"/>
    <w:rPr>
      <w:rFonts w:eastAsiaTheme="minorHAnsi"/>
      <w:sz w:val="22"/>
      <w:szCs w:val="22"/>
      <w:lang w:eastAsia="en-US"/>
    </w:rPr>
  </w:style>
  <w:style w:type="character" w:customStyle="1" w:styleId="selectable">
    <w:name w:val="selectable"/>
    <w:basedOn w:val="DefaultParagraphFont"/>
    <w:rsid w:val="004C60DD"/>
  </w:style>
  <w:style w:type="paragraph" w:styleId="ListParagraph">
    <w:name w:val="List Paragraph"/>
    <w:basedOn w:val="Normal"/>
    <w:uiPriority w:val="34"/>
    <w:qFormat/>
    <w:rsid w:val="004A12CA"/>
    <w:pPr>
      <w:ind w:left="720"/>
      <w:contextualSpacing/>
    </w:pPr>
  </w:style>
  <w:style w:type="character" w:styleId="Hyperlink">
    <w:name w:val="Hyperlink"/>
    <w:basedOn w:val="DefaultParagraphFont"/>
    <w:uiPriority w:val="99"/>
    <w:unhideWhenUsed/>
    <w:rsid w:val="003921F3"/>
    <w:rPr>
      <w:strike w:val="0"/>
      <w:dstrike w:val="0"/>
      <w:color w:val="1E4586"/>
      <w:u w:val="none"/>
      <w:effect w:val="none"/>
    </w:rPr>
  </w:style>
  <w:style w:type="character" w:customStyle="1" w:styleId="watch-titlelong-titleyt-uix-expander-head">
    <w:name w:val="watch-titlelong-titleyt-uix-expander-head"/>
    <w:basedOn w:val="DefaultParagraphFont"/>
    <w:rsid w:val="003921F3"/>
  </w:style>
  <w:style w:type="character" w:customStyle="1" w:styleId="watch-titleyt-uix-expander-head">
    <w:name w:val="watch-titleyt-uix-expander-head"/>
    <w:basedOn w:val="DefaultParagraphFont"/>
    <w:rsid w:val="003921F3"/>
  </w:style>
  <w:style w:type="character" w:customStyle="1" w:styleId="apple-converted-space">
    <w:name w:val="apple-converted-space"/>
    <w:basedOn w:val="DefaultParagraphFont"/>
    <w:rsid w:val="00527F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6495619">
      <w:bodyDiv w:val="1"/>
      <w:marLeft w:val="0"/>
      <w:marRight w:val="0"/>
      <w:marTop w:val="0"/>
      <w:marBottom w:val="0"/>
      <w:divBdr>
        <w:top w:val="none" w:sz="0" w:space="0" w:color="auto"/>
        <w:left w:val="none" w:sz="0" w:space="0" w:color="auto"/>
        <w:bottom w:val="none" w:sz="0" w:space="0" w:color="auto"/>
        <w:right w:val="none" w:sz="0" w:space="0" w:color="auto"/>
      </w:divBdr>
    </w:div>
    <w:div w:id="331299280">
      <w:bodyDiv w:val="1"/>
      <w:marLeft w:val="0"/>
      <w:marRight w:val="0"/>
      <w:marTop w:val="0"/>
      <w:marBottom w:val="0"/>
      <w:divBdr>
        <w:top w:val="none" w:sz="0" w:space="0" w:color="auto"/>
        <w:left w:val="none" w:sz="0" w:space="0" w:color="auto"/>
        <w:bottom w:val="none" w:sz="0" w:space="0" w:color="auto"/>
        <w:right w:val="none" w:sz="0" w:space="0" w:color="auto"/>
      </w:divBdr>
    </w:div>
    <w:div w:id="558130653">
      <w:bodyDiv w:val="1"/>
      <w:marLeft w:val="0"/>
      <w:marRight w:val="0"/>
      <w:marTop w:val="0"/>
      <w:marBottom w:val="0"/>
      <w:divBdr>
        <w:top w:val="none" w:sz="0" w:space="0" w:color="auto"/>
        <w:left w:val="none" w:sz="0" w:space="0" w:color="auto"/>
        <w:bottom w:val="none" w:sz="0" w:space="0" w:color="auto"/>
        <w:right w:val="none" w:sz="0" w:space="0" w:color="auto"/>
      </w:divBdr>
    </w:div>
    <w:div w:id="565992874">
      <w:bodyDiv w:val="1"/>
      <w:marLeft w:val="0"/>
      <w:marRight w:val="0"/>
      <w:marTop w:val="0"/>
      <w:marBottom w:val="0"/>
      <w:divBdr>
        <w:top w:val="none" w:sz="0" w:space="0" w:color="auto"/>
        <w:left w:val="none" w:sz="0" w:space="0" w:color="auto"/>
        <w:bottom w:val="none" w:sz="0" w:space="0" w:color="auto"/>
        <w:right w:val="none" w:sz="0" w:space="0" w:color="auto"/>
      </w:divBdr>
    </w:div>
    <w:div w:id="571695768">
      <w:bodyDiv w:val="1"/>
      <w:marLeft w:val="0"/>
      <w:marRight w:val="0"/>
      <w:marTop w:val="0"/>
      <w:marBottom w:val="0"/>
      <w:divBdr>
        <w:top w:val="none" w:sz="0" w:space="0" w:color="auto"/>
        <w:left w:val="none" w:sz="0" w:space="0" w:color="auto"/>
        <w:bottom w:val="none" w:sz="0" w:space="0" w:color="auto"/>
        <w:right w:val="none" w:sz="0" w:space="0" w:color="auto"/>
      </w:divBdr>
    </w:div>
    <w:div w:id="658079186">
      <w:bodyDiv w:val="1"/>
      <w:marLeft w:val="0"/>
      <w:marRight w:val="0"/>
      <w:marTop w:val="0"/>
      <w:marBottom w:val="0"/>
      <w:divBdr>
        <w:top w:val="none" w:sz="0" w:space="0" w:color="auto"/>
        <w:left w:val="none" w:sz="0" w:space="0" w:color="auto"/>
        <w:bottom w:val="none" w:sz="0" w:space="0" w:color="auto"/>
        <w:right w:val="none" w:sz="0" w:space="0" w:color="auto"/>
      </w:divBdr>
    </w:div>
    <w:div w:id="857963375">
      <w:bodyDiv w:val="1"/>
      <w:marLeft w:val="0"/>
      <w:marRight w:val="0"/>
      <w:marTop w:val="0"/>
      <w:marBottom w:val="0"/>
      <w:divBdr>
        <w:top w:val="none" w:sz="0" w:space="0" w:color="auto"/>
        <w:left w:val="none" w:sz="0" w:space="0" w:color="auto"/>
        <w:bottom w:val="none" w:sz="0" w:space="0" w:color="auto"/>
        <w:right w:val="none" w:sz="0" w:space="0" w:color="auto"/>
      </w:divBdr>
    </w:div>
    <w:div w:id="873270703">
      <w:bodyDiv w:val="1"/>
      <w:marLeft w:val="0"/>
      <w:marRight w:val="0"/>
      <w:marTop w:val="0"/>
      <w:marBottom w:val="0"/>
      <w:divBdr>
        <w:top w:val="none" w:sz="0" w:space="0" w:color="auto"/>
        <w:left w:val="none" w:sz="0" w:space="0" w:color="auto"/>
        <w:bottom w:val="none" w:sz="0" w:space="0" w:color="auto"/>
        <w:right w:val="none" w:sz="0" w:space="0" w:color="auto"/>
      </w:divBdr>
    </w:div>
    <w:div w:id="1143739388">
      <w:bodyDiv w:val="1"/>
      <w:marLeft w:val="0"/>
      <w:marRight w:val="0"/>
      <w:marTop w:val="0"/>
      <w:marBottom w:val="0"/>
      <w:divBdr>
        <w:top w:val="none" w:sz="0" w:space="0" w:color="auto"/>
        <w:left w:val="none" w:sz="0" w:space="0" w:color="auto"/>
        <w:bottom w:val="none" w:sz="0" w:space="0" w:color="auto"/>
        <w:right w:val="none" w:sz="0" w:space="0" w:color="auto"/>
      </w:divBdr>
    </w:div>
    <w:div w:id="1164904021">
      <w:bodyDiv w:val="1"/>
      <w:marLeft w:val="0"/>
      <w:marRight w:val="0"/>
      <w:marTop w:val="0"/>
      <w:marBottom w:val="0"/>
      <w:divBdr>
        <w:top w:val="none" w:sz="0" w:space="0" w:color="auto"/>
        <w:left w:val="none" w:sz="0" w:space="0" w:color="auto"/>
        <w:bottom w:val="none" w:sz="0" w:space="0" w:color="auto"/>
        <w:right w:val="none" w:sz="0" w:space="0" w:color="auto"/>
      </w:divBdr>
    </w:div>
    <w:div w:id="1552888115">
      <w:bodyDiv w:val="1"/>
      <w:marLeft w:val="0"/>
      <w:marRight w:val="0"/>
      <w:marTop w:val="0"/>
      <w:marBottom w:val="0"/>
      <w:divBdr>
        <w:top w:val="none" w:sz="0" w:space="0" w:color="auto"/>
        <w:left w:val="none" w:sz="0" w:space="0" w:color="auto"/>
        <w:bottom w:val="none" w:sz="0" w:space="0" w:color="auto"/>
        <w:right w:val="none" w:sz="0" w:space="0" w:color="auto"/>
      </w:divBdr>
    </w:div>
    <w:div w:id="1590386344">
      <w:bodyDiv w:val="1"/>
      <w:marLeft w:val="0"/>
      <w:marRight w:val="0"/>
      <w:marTop w:val="0"/>
      <w:marBottom w:val="0"/>
      <w:divBdr>
        <w:top w:val="none" w:sz="0" w:space="0" w:color="auto"/>
        <w:left w:val="none" w:sz="0" w:space="0" w:color="auto"/>
        <w:bottom w:val="none" w:sz="0" w:space="0" w:color="auto"/>
        <w:right w:val="none" w:sz="0" w:space="0" w:color="auto"/>
      </w:divBdr>
    </w:div>
    <w:div w:id="1796949869">
      <w:bodyDiv w:val="1"/>
      <w:marLeft w:val="0"/>
      <w:marRight w:val="0"/>
      <w:marTop w:val="0"/>
      <w:marBottom w:val="0"/>
      <w:divBdr>
        <w:top w:val="none" w:sz="0" w:space="0" w:color="auto"/>
        <w:left w:val="none" w:sz="0" w:space="0" w:color="auto"/>
        <w:bottom w:val="none" w:sz="0" w:space="0" w:color="auto"/>
        <w:right w:val="none" w:sz="0" w:space="0" w:color="auto"/>
      </w:divBdr>
    </w:div>
    <w:div w:id="18094714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4" Type="http://schemas.openxmlformats.org/officeDocument/2006/relationships/footnotes" Target="footnotes.xml"/><Relationship Id="rId5" Type="http://schemas.openxmlformats.org/officeDocument/2006/relationships/endnotes" Target="endnotes.xml"/><Relationship Id="rId6" Type="http://schemas.openxmlformats.org/officeDocument/2006/relationships/header" Target="header1.xml"/><Relationship Id="rId7" Type="http://schemas.openxmlformats.org/officeDocument/2006/relationships/header" Target="header2.xml"/><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styles" Target="styles.xml"/><Relationship Id="rId2"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39</TotalTime>
  <Pages>1</Pages>
  <Words>103</Words>
  <Characters>590</Characters>
  <Application>Microsoft Macintosh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Schwartz</dc:creator>
  <cp:keywords/>
  <dc:description/>
  <cp:lastModifiedBy>Raul Valmeo</cp:lastModifiedBy>
  <cp:revision>106</cp:revision>
  <dcterms:created xsi:type="dcterms:W3CDTF">2016-08-05T19:50:00Z</dcterms:created>
  <dcterms:modified xsi:type="dcterms:W3CDTF">2017-06-20T04:07:00Z</dcterms:modified>
</cp:coreProperties>
</file>